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ovann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ss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Fidenza, PR, Italia Fidenza, P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Fidenza, P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06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917252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ovannimassari990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